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 Expression and the Mouse Gut-Brain 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4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ggrepel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Sample metadata</w:t>
        </w:r>
      </w:hyperlink>
    </w:p>
    <w:p>
      <w:pPr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Gene expression count data for all control-type mice</w:t>
        </w:r>
      </w:hyperlink>
    </w:p>
    <w:p>
      <w:pPr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Gene expression count data for all ASD-type mice</w:t>
        </w:r>
      </w:hyperlink>
    </w:p>
    <w:p>
      <w:pPr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Gene expression count data for all prefrontal cortex samples</w:t>
        </w:r>
      </w:hyperlink>
    </w:p>
    <w:p>
      <w:pPr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Gene expression count data for all striatum samples</w:t>
        </w:r>
      </w:hyperlink>
    </w:p>
    <w:p>
      <w:pPr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0"/>
    <w:bookmarkStart w:id="42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41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Human Gut Microbiota from Autism Spectrum Disorder Induces Behavioral Deficits in Mice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turned on”</w:t>
      </w:r>
      <w:r>
        <w:t xml:space="preserve">, while others are</w:t>
      </w:r>
      <w:r>
        <w:t xml:space="preserve"> </w:t>
      </w:r>
      <w:r>
        <w:t xml:space="preserve">“turned off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Neurodevelopmental disorders: disorders that are the result of altered brain development</w:t>
      </w:r>
    </w:p>
    <w:p>
      <w:pPr>
        <w:numPr>
          <w:ilvl w:val="0"/>
          <w:numId w:val="1006"/>
        </w:numPr>
      </w:pPr>
      <w:r>
        <w:t xml:space="preserve">Neurodegenerative disorders: disorders that that occur when brain structures and systems experience degradation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2"/>
    <w:bookmarkStart w:id="46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5" w:name="refs"/>
    <w:bookmarkStart w:id="44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43">
        <w:r>
          <w:rPr>
            <w:rStyle w:val="Hyperlink"/>
          </w:rPr>
          <w:t xml:space="preserve">https://pubmed.ncbi.nlm.nih.gov/31150625/</w:t>
        </w:r>
      </w:hyperlink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8-15T16:41:50Z</dcterms:created>
  <dcterms:modified xsi:type="dcterms:W3CDTF">2025-08-15T16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